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C0BBD" w14:textId="77777777" w:rsidR="009B7F5C" w:rsidRPr="006D6C23" w:rsidRDefault="009B7F5C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 w:rsidRPr="006D6C23">
        <w:rPr>
          <w:rFonts w:ascii="Times New Roman" w:hAnsi="Times New Roman" w:cs="Times New Roman"/>
          <w:b/>
          <w:bCs/>
          <w:sz w:val="36"/>
          <w:szCs w:val="44"/>
        </w:rPr>
        <w:t>Bangladesh Army University of Engineering &amp; Technology</w:t>
      </w:r>
    </w:p>
    <w:p w14:paraId="5A89EC8B" w14:textId="2C6F60B3" w:rsidR="005F03F0" w:rsidRPr="006D6C23" w:rsidRDefault="009B7F5C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 w:rsidRPr="006D6C23">
        <w:rPr>
          <w:rFonts w:ascii="Times New Roman" w:hAnsi="Times New Roman" w:cs="Times New Roman"/>
          <w:b/>
          <w:bCs/>
          <w:sz w:val="36"/>
          <w:szCs w:val="44"/>
        </w:rPr>
        <w:t>(BAUET)</w:t>
      </w:r>
    </w:p>
    <w:p w14:paraId="47DD7018" w14:textId="599479EF" w:rsidR="009B7F5C" w:rsidRPr="006D6C23" w:rsidRDefault="009B7F5C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36"/>
          <w:szCs w:val="44"/>
        </w:rPr>
      </w:pPr>
      <w:r w:rsidRPr="006D6C23">
        <w:rPr>
          <w:rFonts w:ascii="Times New Roman" w:hAnsi="Times New Roman" w:cs="Times New Roman"/>
          <w:b/>
          <w:bCs/>
          <w:sz w:val="36"/>
          <w:szCs w:val="44"/>
        </w:rPr>
        <w:t>Dept. of CSE</w:t>
      </w:r>
    </w:p>
    <w:p w14:paraId="3016BBFD" w14:textId="36C67661" w:rsidR="009B7F5C" w:rsidRPr="006D6C23" w:rsidRDefault="009B7F5C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6D6C23">
        <w:rPr>
          <w:rFonts w:ascii="Times New Roman" w:hAnsi="Times New Roman" w:cs="Times New Roman"/>
          <w:b/>
          <w:bCs/>
          <w:sz w:val="28"/>
          <w:szCs w:val="36"/>
        </w:rPr>
        <w:t>7</w:t>
      </w:r>
      <w:r w:rsidRPr="006D6C23">
        <w:rPr>
          <w:rFonts w:ascii="Times New Roman" w:hAnsi="Times New Roman" w:cs="Times New Roman"/>
          <w:b/>
          <w:bCs/>
          <w:sz w:val="28"/>
          <w:szCs w:val="36"/>
          <w:vertAlign w:val="superscript"/>
        </w:rPr>
        <w:t>th</w:t>
      </w:r>
      <w:r w:rsidRPr="006D6C23">
        <w:rPr>
          <w:rFonts w:ascii="Times New Roman" w:hAnsi="Times New Roman" w:cs="Times New Roman"/>
          <w:b/>
          <w:bCs/>
          <w:sz w:val="28"/>
          <w:szCs w:val="36"/>
        </w:rPr>
        <w:t xml:space="preserve"> Batch </w:t>
      </w:r>
    </w:p>
    <w:p w14:paraId="76B83BE7" w14:textId="77F214EC" w:rsidR="009B7F5C" w:rsidRPr="006D6C23" w:rsidRDefault="009B7F5C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6D6C23">
        <w:rPr>
          <w:rFonts w:ascii="Times New Roman" w:hAnsi="Times New Roman" w:cs="Times New Roman"/>
          <w:b/>
          <w:bCs/>
          <w:sz w:val="28"/>
          <w:szCs w:val="36"/>
        </w:rPr>
        <w:t>Course Code: CSE-3108</w:t>
      </w:r>
    </w:p>
    <w:p w14:paraId="1D19961A" w14:textId="0297E753" w:rsidR="009B7F5C" w:rsidRPr="006D6C23" w:rsidRDefault="009B7F5C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 w:rsidRPr="006D6C23">
        <w:rPr>
          <w:rFonts w:ascii="Times New Roman" w:hAnsi="Times New Roman" w:cs="Times New Roman"/>
          <w:b/>
          <w:bCs/>
          <w:sz w:val="28"/>
          <w:szCs w:val="36"/>
        </w:rPr>
        <w:t xml:space="preserve">Course title: </w:t>
      </w:r>
      <w:r w:rsidR="008D0EC5" w:rsidRPr="006D6C23">
        <w:rPr>
          <w:rFonts w:ascii="Times New Roman" w:hAnsi="Times New Roman" w:cs="Times New Roman"/>
          <w:b/>
          <w:bCs/>
          <w:sz w:val="28"/>
          <w:szCs w:val="36"/>
        </w:rPr>
        <w:t>Assembly Language programing Sessional</w:t>
      </w:r>
    </w:p>
    <w:p w14:paraId="18920B55" w14:textId="35C98DDB" w:rsidR="008D0EC5" w:rsidRPr="006D6C23" w:rsidRDefault="008D0EC5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9274"/>
      </w:tblGrid>
      <w:tr w:rsidR="008D0EC5" w:rsidRPr="006D6C23" w14:paraId="517820F7" w14:textId="77777777" w:rsidTr="00A245DD">
        <w:trPr>
          <w:trHeight w:val="708"/>
        </w:trPr>
        <w:tc>
          <w:tcPr>
            <w:tcW w:w="1165" w:type="dxa"/>
          </w:tcPr>
          <w:p w14:paraId="7F1E9FF1" w14:textId="632C7A64" w:rsidR="008D0EC5" w:rsidRPr="006D6C23" w:rsidRDefault="008D0EC5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Exp No</w:t>
            </w:r>
          </w:p>
        </w:tc>
        <w:tc>
          <w:tcPr>
            <w:tcW w:w="9274" w:type="dxa"/>
          </w:tcPr>
          <w:p w14:paraId="54EADEF4" w14:textId="2CC9E5C5" w:rsidR="008D0EC5" w:rsidRPr="006D6C23" w:rsidRDefault="008D0EC5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Exp</w:t>
            </w:r>
            <w:r w:rsidR="00ED45C6" w:rsidRPr="006D6C23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>eriment</w:t>
            </w:r>
            <w:r w:rsidRPr="006D6C23">
              <w:rPr>
                <w:rFonts w:ascii="Times New Roman" w:hAnsi="Times New Roman" w:cs="Times New Roman"/>
                <w:b/>
                <w:bCs/>
                <w:sz w:val="28"/>
                <w:szCs w:val="36"/>
              </w:rPr>
              <w:t xml:space="preserve"> title</w:t>
            </w:r>
          </w:p>
        </w:tc>
      </w:tr>
      <w:tr w:rsidR="008D0EC5" w:rsidRPr="006D6C23" w14:paraId="695B929C" w14:textId="77777777" w:rsidTr="00A245DD">
        <w:trPr>
          <w:trHeight w:val="734"/>
        </w:trPr>
        <w:tc>
          <w:tcPr>
            <w:tcW w:w="1165" w:type="dxa"/>
          </w:tcPr>
          <w:p w14:paraId="089573E8" w14:textId="6EFE6400" w:rsidR="008D0EC5" w:rsidRPr="006D6C23" w:rsidRDefault="00DA32CA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1</w:t>
            </w:r>
          </w:p>
        </w:tc>
        <w:tc>
          <w:tcPr>
            <w:tcW w:w="9274" w:type="dxa"/>
          </w:tcPr>
          <w:p w14:paraId="688C4C64" w14:textId="43C3960A" w:rsidR="008D0EC5" w:rsidRPr="006D6C23" w:rsidRDefault="00944A33" w:rsidP="00A245DD">
            <w:pPr>
              <w:spacing w:line="360" w:lineRule="auto"/>
              <w:ind w:right="-244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Write an assembly program for summation</w:t>
            </w: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 xml:space="preserve"> </w:t>
            </w: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of 2 digit</w:t>
            </w: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s</w:t>
            </w:r>
          </w:p>
        </w:tc>
      </w:tr>
      <w:tr w:rsidR="008D0EC5" w:rsidRPr="006D6C23" w14:paraId="07ACB664" w14:textId="77777777" w:rsidTr="00A245DD">
        <w:trPr>
          <w:trHeight w:val="708"/>
        </w:trPr>
        <w:tc>
          <w:tcPr>
            <w:tcW w:w="1165" w:type="dxa"/>
          </w:tcPr>
          <w:p w14:paraId="7914554B" w14:textId="304F3901" w:rsidR="008D0EC5" w:rsidRPr="006D6C23" w:rsidRDefault="00DA32CA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2</w:t>
            </w:r>
          </w:p>
        </w:tc>
        <w:tc>
          <w:tcPr>
            <w:tcW w:w="9274" w:type="dxa"/>
          </w:tcPr>
          <w:p w14:paraId="1C190A4C" w14:textId="1C53D3FA" w:rsidR="008D0EC5" w:rsidRPr="006D6C23" w:rsidRDefault="00944A33" w:rsidP="00A245DD">
            <w:pPr>
              <w:spacing w:line="360" w:lineRule="auto"/>
              <w:ind w:right="-244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Write an assembly program to convert</w:t>
            </w: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 xml:space="preserve"> </w:t>
            </w: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upper-case/ lower-case letter</w:t>
            </w:r>
          </w:p>
        </w:tc>
      </w:tr>
      <w:tr w:rsidR="005C1DFC" w:rsidRPr="006D6C23" w14:paraId="0B8CC1BC" w14:textId="77777777" w:rsidTr="00A245DD">
        <w:trPr>
          <w:trHeight w:val="734"/>
        </w:trPr>
        <w:tc>
          <w:tcPr>
            <w:tcW w:w="1165" w:type="dxa"/>
          </w:tcPr>
          <w:p w14:paraId="07DDD753" w14:textId="6A4AAF81" w:rsidR="005C1DFC" w:rsidRPr="006D6C23" w:rsidRDefault="005C1DFC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3</w:t>
            </w:r>
          </w:p>
        </w:tc>
        <w:tc>
          <w:tcPr>
            <w:tcW w:w="9274" w:type="dxa"/>
          </w:tcPr>
          <w:p w14:paraId="649A3915" w14:textId="657DCCF7" w:rsidR="005C1DFC" w:rsidRPr="006D6C23" w:rsidRDefault="005C1DFC" w:rsidP="00A245DD">
            <w:pPr>
              <w:spacing w:line="360" w:lineRule="auto"/>
              <w:ind w:right="-244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An assembly program to compare ASCII value of two letters</w:t>
            </w:r>
          </w:p>
        </w:tc>
      </w:tr>
      <w:tr w:rsidR="005C1DFC" w:rsidRPr="006D6C23" w14:paraId="2395F5D6" w14:textId="77777777" w:rsidTr="00A245DD">
        <w:trPr>
          <w:trHeight w:val="708"/>
        </w:trPr>
        <w:tc>
          <w:tcPr>
            <w:tcW w:w="1165" w:type="dxa"/>
          </w:tcPr>
          <w:p w14:paraId="31F0FA60" w14:textId="4E3BE764" w:rsidR="005C1DFC" w:rsidRPr="006D6C23" w:rsidRDefault="005C1DFC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4</w:t>
            </w:r>
          </w:p>
        </w:tc>
        <w:tc>
          <w:tcPr>
            <w:tcW w:w="9274" w:type="dxa"/>
          </w:tcPr>
          <w:p w14:paraId="04C20DBE" w14:textId="6C877806" w:rsidR="005C1DFC" w:rsidRPr="006D6C23" w:rsidRDefault="005C1DFC" w:rsidP="00A245DD">
            <w:pPr>
              <w:spacing w:line="360" w:lineRule="auto"/>
              <w:ind w:right="-244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How to execute FOR loop &amp; WHILE loop in assembly language</w:t>
            </w:r>
          </w:p>
        </w:tc>
      </w:tr>
      <w:tr w:rsidR="005C1DFC" w:rsidRPr="006D6C23" w14:paraId="1AE3034E" w14:textId="77777777" w:rsidTr="006D6C23">
        <w:trPr>
          <w:trHeight w:val="899"/>
        </w:trPr>
        <w:tc>
          <w:tcPr>
            <w:tcW w:w="1165" w:type="dxa"/>
          </w:tcPr>
          <w:p w14:paraId="4B04D4FA" w14:textId="6B28C702" w:rsidR="005C1DFC" w:rsidRPr="006D6C23" w:rsidRDefault="005C1DFC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5</w:t>
            </w:r>
          </w:p>
        </w:tc>
        <w:tc>
          <w:tcPr>
            <w:tcW w:w="9274" w:type="dxa"/>
          </w:tcPr>
          <w:p w14:paraId="136B6A8B" w14:textId="2A9547F7" w:rsidR="005C1DFC" w:rsidRPr="006D6C23" w:rsidRDefault="005C1DFC" w:rsidP="00A245DD">
            <w:pPr>
              <w:spacing w:line="360" w:lineRule="auto"/>
              <w:ind w:right="-244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Write an assembly program to find Odd or Even digit from 0 to 5 range by using CASE</w:t>
            </w:r>
          </w:p>
        </w:tc>
      </w:tr>
      <w:tr w:rsidR="005C1DFC" w:rsidRPr="006D6C23" w14:paraId="394136EC" w14:textId="77777777" w:rsidTr="00A245DD">
        <w:trPr>
          <w:trHeight w:val="734"/>
        </w:trPr>
        <w:tc>
          <w:tcPr>
            <w:tcW w:w="1165" w:type="dxa"/>
          </w:tcPr>
          <w:p w14:paraId="07C910C5" w14:textId="15E4CDB5" w:rsidR="005C1DFC" w:rsidRPr="006D6C23" w:rsidRDefault="005C1DFC" w:rsidP="00A245DD">
            <w:pPr>
              <w:spacing w:line="360" w:lineRule="auto"/>
              <w:ind w:right="-244"/>
              <w:jc w:val="center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6</w:t>
            </w:r>
          </w:p>
        </w:tc>
        <w:tc>
          <w:tcPr>
            <w:tcW w:w="9274" w:type="dxa"/>
          </w:tcPr>
          <w:p w14:paraId="4794F9D5" w14:textId="2598A891" w:rsidR="005C1DFC" w:rsidRPr="006D6C23" w:rsidRDefault="005C1DFC" w:rsidP="00A245DD">
            <w:pPr>
              <w:spacing w:line="360" w:lineRule="auto"/>
              <w:ind w:right="-244"/>
              <w:rPr>
                <w:rFonts w:ascii="Times New Roman" w:hAnsi="Times New Roman" w:cs="Times New Roman"/>
                <w:sz w:val="28"/>
                <w:szCs w:val="36"/>
              </w:rPr>
            </w:pPr>
            <w:r w:rsidRPr="006D6C23">
              <w:rPr>
                <w:rFonts w:ascii="Times New Roman" w:hAnsi="Times New Roman" w:cs="Times New Roman"/>
                <w:sz w:val="28"/>
                <w:szCs w:val="36"/>
              </w:rPr>
              <w:t>Write an assembly program for performing Division Operation</w:t>
            </w:r>
          </w:p>
        </w:tc>
      </w:tr>
    </w:tbl>
    <w:p w14:paraId="1053CA1A" w14:textId="70825EB0" w:rsidR="008D0EC5" w:rsidRDefault="008D0EC5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p w14:paraId="54778CBC" w14:textId="2F005633" w:rsidR="004D3E08" w:rsidRDefault="004D3E08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p w14:paraId="3AF7C030" w14:textId="4D94CD39" w:rsidR="0049117B" w:rsidRDefault="0049117B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p w14:paraId="6091F11A" w14:textId="0D5D2D05" w:rsidR="0049117B" w:rsidRDefault="006D2FC4" w:rsidP="006D2FC4">
      <w:pPr>
        <w:spacing w:after="0"/>
        <w:ind w:right="-244"/>
        <w:rPr>
          <w:rFonts w:ascii="Times New Roman" w:hAnsi="Times New Roman" w:cs="Times New Roman"/>
          <w:b/>
          <w:bCs/>
          <w:sz w:val="28"/>
          <w:szCs w:val="36"/>
        </w:rPr>
      </w:pPr>
      <w:r w:rsidRPr="006D2FC4">
        <w:rPr>
          <w:rFonts w:ascii="Times New Roman" w:hAnsi="Times New Roman" w:cs="Times New Roman"/>
          <w:b/>
          <w:bCs/>
          <w:noProof/>
          <w:sz w:val="28"/>
          <w:szCs w:val="36"/>
        </w:rPr>
        <w:drawing>
          <wp:inline distT="0" distB="0" distL="0" distR="0" wp14:anchorId="4A94C819" wp14:editId="6991598A">
            <wp:extent cx="688819" cy="1271288"/>
            <wp:effectExtent l="0" t="5715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biLevel thresh="75000"/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brightnessContrast bright="20000"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27" t="34878" r="65398" b="34688"/>
                    <a:stretch/>
                  </pic:blipFill>
                  <pic:spPr bwMode="auto">
                    <a:xfrm rot="5400000">
                      <a:off x="0" y="0"/>
                      <a:ext cx="695959" cy="1284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29D142" w14:textId="77777777" w:rsidR="0049117B" w:rsidRDefault="0049117B" w:rsidP="008D0EC5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</w:p>
    <w:p w14:paraId="5C56560A" w14:textId="77777777" w:rsidR="0049117B" w:rsidRPr="0049117B" w:rsidRDefault="0049117B" w:rsidP="0049117B">
      <w:pPr>
        <w:spacing w:after="0" w:line="360" w:lineRule="auto"/>
        <w:ind w:right="-244"/>
        <w:rPr>
          <w:rFonts w:ascii="Times New Roman" w:hAnsi="Times New Roman" w:cs="Times New Roman"/>
          <w:b/>
          <w:bCs/>
          <w:szCs w:val="32"/>
        </w:rPr>
      </w:pPr>
      <w:r w:rsidRPr="0049117B">
        <w:rPr>
          <w:rFonts w:ascii="Times New Roman" w:hAnsi="Times New Roman" w:cs="Times New Roman"/>
          <w:b/>
          <w:bCs/>
          <w:szCs w:val="32"/>
        </w:rPr>
        <w:t>Subrata Kumer Paul</w:t>
      </w:r>
    </w:p>
    <w:p w14:paraId="6BF251E8" w14:textId="65740568" w:rsidR="0049117B" w:rsidRPr="0049117B" w:rsidRDefault="0049117B" w:rsidP="0049117B">
      <w:pPr>
        <w:spacing w:after="0" w:line="360" w:lineRule="auto"/>
        <w:ind w:right="-244"/>
        <w:rPr>
          <w:rFonts w:ascii="Times New Roman" w:hAnsi="Times New Roman" w:cs="Times New Roman"/>
          <w:szCs w:val="32"/>
        </w:rPr>
      </w:pPr>
      <w:r w:rsidRPr="0049117B">
        <w:rPr>
          <w:rFonts w:ascii="Times New Roman" w:hAnsi="Times New Roman" w:cs="Times New Roman"/>
          <w:szCs w:val="32"/>
        </w:rPr>
        <w:t>Lecture</w:t>
      </w:r>
      <w:r w:rsidRPr="0049117B">
        <w:rPr>
          <w:rFonts w:ascii="Times New Roman" w:hAnsi="Times New Roman" w:cs="Times New Roman"/>
          <w:szCs w:val="32"/>
        </w:rPr>
        <w:t>,</w:t>
      </w:r>
      <w:r w:rsidRPr="0049117B">
        <w:rPr>
          <w:rFonts w:ascii="Times New Roman" w:hAnsi="Times New Roman" w:cs="Times New Roman"/>
          <w:szCs w:val="32"/>
        </w:rPr>
        <w:t xml:space="preserve"> Dept. of CSE</w:t>
      </w:r>
    </w:p>
    <w:p w14:paraId="16C8B964" w14:textId="07918A46" w:rsidR="004D3E08" w:rsidRPr="006D6C23" w:rsidRDefault="0049117B" w:rsidP="0049117B">
      <w:pPr>
        <w:spacing w:after="0"/>
        <w:ind w:right="-244"/>
        <w:jc w:val="center"/>
        <w:rPr>
          <w:rFonts w:ascii="Times New Roman" w:hAnsi="Times New Roman" w:cs="Times New Roman"/>
          <w:b/>
          <w:bCs/>
          <w:sz w:val="28"/>
          <w:szCs w:val="36"/>
        </w:rPr>
      </w:pPr>
      <w:r>
        <w:rPr>
          <w:rFonts w:ascii="Times New Roman" w:hAnsi="Times New Roman" w:cs="Times New Roman"/>
          <w:b/>
          <w:bCs/>
          <w:sz w:val="28"/>
          <w:szCs w:val="36"/>
        </w:rPr>
        <w:t xml:space="preserve"> </w:t>
      </w:r>
    </w:p>
    <w:sectPr w:rsidR="004D3E08" w:rsidRPr="006D6C23" w:rsidSect="0035209C">
      <w:pgSz w:w="11906" w:h="16838" w:code="9"/>
      <w:pgMar w:top="90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IXGeneral-Regular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NDEwNTQ1s7A0NTRR0lEKTi0uzszPAykwrAUA6bsw/SwAAAA="/>
  </w:docVars>
  <w:rsids>
    <w:rsidRoot w:val="00437755"/>
    <w:rsid w:val="0035209C"/>
    <w:rsid w:val="00437755"/>
    <w:rsid w:val="0049117B"/>
    <w:rsid w:val="004D3E08"/>
    <w:rsid w:val="005C1DFC"/>
    <w:rsid w:val="005F03F0"/>
    <w:rsid w:val="006312CD"/>
    <w:rsid w:val="006B3C80"/>
    <w:rsid w:val="006D2FC4"/>
    <w:rsid w:val="006D6C23"/>
    <w:rsid w:val="006F71F1"/>
    <w:rsid w:val="008D0EC5"/>
    <w:rsid w:val="00944A33"/>
    <w:rsid w:val="009B7F5C"/>
    <w:rsid w:val="00A245DD"/>
    <w:rsid w:val="00BC4FD0"/>
    <w:rsid w:val="00DA32CA"/>
    <w:rsid w:val="00ED45C6"/>
    <w:rsid w:val="00EE4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52BD5"/>
  <w15:chartTrackingRefBased/>
  <w15:docId w15:val="{1B88BDAF-375D-4703-808A-DD5203AC1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TIXGeneral-Regular" w:eastAsiaTheme="minorHAnsi" w:hAnsi="STIXGeneral-Regular" w:cstheme="minorBidi"/>
        <w:color w:val="000000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E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F8897-9A38-419E-9463-C62EE582E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4</Words>
  <Characters>54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rata Kumer Paul</dc:creator>
  <cp:keywords/>
  <dc:description/>
  <cp:lastModifiedBy>Subrata Kumer Paul</cp:lastModifiedBy>
  <cp:revision>26</cp:revision>
  <dcterms:created xsi:type="dcterms:W3CDTF">2021-12-30T04:59:00Z</dcterms:created>
  <dcterms:modified xsi:type="dcterms:W3CDTF">2021-12-30T05:15:00Z</dcterms:modified>
</cp:coreProperties>
</file>